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redirect login tocken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Db</w:t>
      </w:r>
      <w:bookmarkStart w:id="0" w:name="_GoBack"/>
      <w:bookmarkEnd w:id="0"/>
    </w:p>
    <w:p w:rsidR="00276B5C" w:rsidRPr="002B3EDE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lastRenderedPageBreak/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9F2C89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Pr="00E22DBE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DB2CA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mwrAUAXTNjPiwAAAA=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515476"/>
    <w:rsid w:val="00517AA4"/>
    <w:rsid w:val="0052208C"/>
    <w:rsid w:val="005439A6"/>
    <w:rsid w:val="0054507D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E36E1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DCAEBE-0661-43BD-BDD6-EC89A27B9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3</cp:revision>
  <dcterms:created xsi:type="dcterms:W3CDTF">2017-10-31T18:20:00Z</dcterms:created>
  <dcterms:modified xsi:type="dcterms:W3CDTF">2017-11-05T06:58:00Z</dcterms:modified>
</cp:coreProperties>
</file>